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5b4a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feff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3ccbfb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9d5a33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9:25:28Z</dcterms:created>
  <dcterms:modified xsi:type="dcterms:W3CDTF">2022-01-18T19:25:28Z</dcterms:modified>
</cp:coreProperties>
</file>